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3E2375" w14:textId="77777777" w:rsidR="006755AD" w:rsidRDefault="004F7780" w:rsidP="004F7780">
      <w:pPr>
        <w:jc w:val="center"/>
        <w:rPr>
          <w:rFonts w:ascii="Times New Roman" w:hAnsi="Times New Roman" w:cs="Times New Roman"/>
          <w:sz w:val="24"/>
          <w:szCs w:val="24"/>
        </w:rPr>
      </w:pPr>
      <w:r w:rsidRPr="004F7780">
        <w:rPr>
          <w:rFonts w:ascii="Times New Roman" w:hAnsi="Times New Roman" w:cs="Times New Roman"/>
          <w:sz w:val="24"/>
          <w:szCs w:val="24"/>
        </w:rPr>
        <w:t>Assignment 1</w:t>
      </w:r>
    </w:p>
    <w:p w14:paraId="1EE30AF6" w14:textId="77777777" w:rsidR="004F7780" w:rsidRDefault="004F7780" w:rsidP="004F778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282F7A" w14:textId="77777777" w:rsidR="004F7780" w:rsidRDefault="004F7780" w:rsidP="004F7780">
      <w:pPr>
        <w:rPr>
          <w:rFonts w:ascii="Times New Roman" w:hAnsi="Times New Roman" w:cs="Times New Roman"/>
          <w:sz w:val="24"/>
          <w:szCs w:val="24"/>
        </w:rPr>
      </w:pPr>
    </w:p>
    <w:p w14:paraId="70034F95" w14:textId="79BA9C7B" w:rsidR="006234CB" w:rsidRPr="004F7780" w:rsidRDefault="004F7780" w:rsidP="006234CB">
      <w:pPr>
        <w:pStyle w:val="NormalWeb"/>
        <w:numPr>
          <w:ilvl w:val="0"/>
          <w:numId w:val="1"/>
        </w:numPr>
        <w:spacing w:before="0" w:beforeAutospacing="0" w:after="160" w:afterAutospacing="0"/>
      </w:pPr>
      <w:proofErr w:type="gramStart"/>
      <w:r>
        <w:rPr>
          <w:rFonts w:ascii="Calibri" w:hAnsi="Calibri" w:cs="Calibri"/>
          <w:color w:val="000000"/>
        </w:rPr>
        <w:t>*,-</w:t>
      </w:r>
      <w:proofErr w:type="gramEnd"/>
      <w:r>
        <w:rPr>
          <w:rFonts w:ascii="Calibri" w:hAnsi="Calibri" w:cs="Calibri"/>
          <w:color w:val="000000"/>
        </w:rPr>
        <w:t xml:space="preserve">,/,+   are operators which are used to perform mathematical operations. </w:t>
      </w:r>
      <w:r w:rsidR="006234CB">
        <w:rPr>
          <w:rFonts w:ascii="Calibri" w:hAnsi="Calibri" w:cs="Calibri"/>
          <w:color w:val="000000"/>
        </w:rPr>
        <w:t>These operators</w:t>
      </w:r>
      <w:r>
        <w:rPr>
          <w:rFonts w:ascii="Calibri" w:hAnsi="Calibri" w:cs="Calibri"/>
          <w:color w:val="000000"/>
        </w:rPr>
        <w:t xml:space="preserve"> can be also used for strings</w:t>
      </w:r>
      <w:r w:rsidR="006234CB">
        <w:rPr>
          <w:rFonts w:ascii="Calibri" w:hAnsi="Calibri" w:cs="Calibri"/>
          <w:color w:val="000000"/>
        </w:rPr>
        <w:t xml:space="preserve"> for some cases. </w:t>
      </w:r>
      <w:r w:rsidR="006234CB" w:rsidRPr="006234CB">
        <w:rPr>
          <w:rFonts w:ascii="Calibri" w:hAnsi="Calibri" w:cs="Calibri"/>
          <w:color w:val="000000"/>
        </w:rPr>
        <w:t>Ex: ‘arun’ + ‘chandar’ returns the value ‘</w:t>
      </w:r>
      <w:proofErr w:type="spellStart"/>
      <w:r w:rsidR="006234CB" w:rsidRPr="006234CB">
        <w:rPr>
          <w:rFonts w:ascii="Calibri" w:hAnsi="Calibri" w:cs="Calibri"/>
          <w:color w:val="000000"/>
        </w:rPr>
        <w:t>arunchandar</w:t>
      </w:r>
      <w:proofErr w:type="spellEnd"/>
      <w:r w:rsidR="006234CB" w:rsidRPr="006234CB">
        <w:rPr>
          <w:rFonts w:ascii="Calibri" w:hAnsi="Calibri" w:cs="Calibri"/>
          <w:color w:val="000000"/>
        </w:rPr>
        <w:t>’</w:t>
      </w:r>
      <w:r w:rsidR="006234CB">
        <w:rPr>
          <w:rFonts w:ascii="Calibri" w:hAnsi="Calibri" w:cs="Calibri"/>
          <w:color w:val="000000"/>
        </w:rPr>
        <w:t xml:space="preserve">. Another example is </w:t>
      </w:r>
      <w:r w:rsidR="006234CB" w:rsidRPr="006234CB">
        <w:rPr>
          <w:rFonts w:ascii="Calibri" w:hAnsi="Calibri" w:cs="Calibri"/>
          <w:color w:val="000000"/>
        </w:rPr>
        <w:t>‘arun’ * 2 returns the value ‘</w:t>
      </w:r>
      <w:proofErr w:type="spellStart"/>
      <w:r w:rsidR="006234CB" w:rsidRPr="006234CB">
        <w:rPr>
          <w:rFonts w:ascii="Calibri" w:hAnsi="Calibri" w:cs="Calibri"/>
          <w:color w:val="000000"/>
        </w:rPr>
        <w:t>arunarun</w:t>
      </w:r>
      <w:proofErr w:type="spellEnd"/>
      <w:r w:rsidR="006234CB" w:rsidRPr="006234CB">
        <w:rPr>
          <w:rFonts w:ascii="Calibri" w:hAnsi="Calibri" w:cs="Calibri"/>
          <w:color w:val="000000"/>
        </w:rPr>
        <w:t>’</w:t>
      </w:r>
    </w:p>
    <w:p w14:paraId="66B55363" w14:textId="77777777" w:rsidR="004F7780" w:rsidRDefault="004F7780" w:rsidP="004F7780">
      <w:pPr>
        <w:pStyle w:val="NormalWeb"/>
        <w:spacing w:before="0" w:beforeAutospacing="0" w:after="160" w:afterAutospacing="0"/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      'hello' – if a data is inside single or double quotes, its data type is the string </w:t>
      </w:r>
    </w:p>
    <w:p w14:paraId="554CE0B2" w14:textId="77777777" w:rsidR="004F7780" w:rsidRDefault="004F7780" w:rsidP="004F7780">
      <w:pPr>
        <w:pStyle w:val="NormalWeb"/>
        <w:spacing w:before="0" w:beforeAutospacing="0" w:after="160" w:afterAutospacing="0"/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      </w:t>
      </w:r>
      <w:r>
        <w:rPr>
          <w:rFonts w:ascii="Calibri" w:hAnsi="Calibri" w:cs="Calibri"/>
          <w:color w:val="000000"/>
        </w:rPr>
        <w:tab/>
        <w:t xml:space="preserve">6 – this is an integer </w:t>
      </w:r>
    </w:p>
    <w:p w14:paraId="0154DD71" w14:textId="77777777" w:rsidR="004F7780" w:rsidRPr="004F7780" w:rsidRDefault="004F7780" w:rsidP="004F7780">
      <w:pPr>
        <w:pStyle w:val="NormalWeb"/>
        <w:spacing w:before="0" w:beforeAutospacing="0" w:after="160" w:afterAutospacing="0"/>
        <w:ind w:left="360"/>
      </w:pPr>
      <w:r>
        <w:rPr>
          <w:rFonts w:ascii="Calibri" w:hAnsi="Calibri" w:cs="Calibri"/>
          <w:color w:val="000000"/>
        </w:rPr>
        <w:t xml:space="preserve">     -87.8 – datatype of this value is float</w:t>
      </w:r>
    </w:p>
    <w:p w14:paraId="2FBFE42F" w14:textId="77777777" w:rsidR="004F7780" w:rsidRPr="004F7780" w:rsidRDefault="004F7780" w:rsidP="004F7780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</w:rPr>
        <w:t xml:space="preserve">The difference between a variable and a string is that variables are used to store data whereas a string just gives us particular information or it's just a letter or number or word or sentence. Values cannot be stored in a string </w:t>
      </w:r>
    </w:p>
    <w:p w14:paraId="6FA1B863" w14:textId="0255EB85" w:rsidR="004F7780" w:rsidRDefault="004F7780" w:rsidP="004F7780">
      <w:pPr>
        <w:pStyle w:val="NormalWeb"/>
        <w:spacing w:before="0" w:beforeAutospacing="0" w:after="160" w:afterAutospacing="0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Spam – variable name when values of any data type can be stored </w:t>
      </w:r>
    </w:p>
    <w:p w14:paraId="2A2BA717" w14:textId="77777777" w:rsidR="004F7780" w:rsidRDefault="004F7780" w:rsidP="004F7780">
      <w:pPr>
        <w:pStyle w:val="NormalWeb"/>
        <w:spacing w:before="0" w:beforeAutospacing="0" w:after="160" w:afterAutospacing="0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‘spam’ – gives the information that something is spam and it’s a string datatype </w:t>
      </w:r>
    </w:p>
    <w:p w14:paraId="67B5D5A0" w14:textId="2CB04D0F" w:rsidR="004F7780" w:rsidRDefault="004609B0" w:rsidP="004F7780">
      <w:pPr>
        <w:pStyle w:val="NormalWeb"/>
        <w:numPr>
          <w:ilvl w:val="0"/>
          <w:numId w:val="1"/>
        </w:numPr>
        <w:spacing w:before="0" w:beforeAutospacing="0" w:after="16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e different data forms are,</w:t>
      </w:r>
    </w:p>
    <w:p w14:paraId="37E7BD3B" w14:textId="192919A3" w:rsidR="004609B0" w:rsidRDefault="004609B0" w:rsidP="004609B0">
      <w:pPr>
        <w:pStyle w:val="NormalWeb"/>
        <w:spacing w:before="0" w:beforeAutospacing="0" w:after="160" w:afterAutospacing="0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nteger,</w:t>
      </w:r>
    </w:p>
    <w:p w14:paraId="3FFDCAE5" w14:textId="02890AE0" w:rsidR="004609B0" w:rsidRDefault="004609B0" w:rsidP="004609B0">
      <w:pPr>
        <w:pStyle w:val="NormalWeb"/>
        <w:spacing w:before="0" w:beforeAutospacing="0" w:after="160" w:afterAutospacing="0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Floating point number,</w:t>
      </w:r>
    </w:p>
    <w:p w14:paraId="0E2CEEB9" w14:textId="6CCEF9FC" w:rsidR="004609B0" w:rsidRDefault="004609B0" w:rsidP="004609B0">
      <w:pPr>
        <w:pStyle w:val="NormalWeb"/>
        <w:spacing w:before="0" w:beforeAutospacing="0" w:after="160" w:afterAutospacing="0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ring</w:t>
      </w:r>
    </w:p>
    <w:p w14:paraId="08483E1E" w14:textId="34F52682" w:rsidR="004F7780" w:rsidRDefault="004F7780" w:rsidP="004F7780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t>An expression is something that represents the value of any particular data type. The function of expressions is to evaluate the code and represent the appropriate data.</w:t>
      </w:r>
    </w:p>
    <w:p w14:paraId="7617A54A" w14:textId="59C70901" w:rsidR="004F7780" w:rsidRDefault="004F7780" w:rsidP="004F7780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t>A declaration is nothing but assigning a variable to some data so that it can be called later</w:t>
      </w:r>
      <w:r w:rsidR="006234CB">
        <w:t>. The difference between declaration and expressions is that declaration is creating and assigning a variable to a particular data type whereas expression is a combination of values, operators that returns a particular data of any datatype.</w:t>
      </w:r>
    </w:p>
    <w:p w14:paraId="57A74218" w14:textId="116CD507" w:rsidR="006234CB" w:rsidRDefault="006234CB" w:rsidP="004F7780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t xml:space="preserve">The variable bacon contains the value 23 </w:t>
      </w:r>
    </w:p>
    <w:p w14:paraId="17352BF6" w14:textId="3DD308BC" w:rsidR="006234CB" w:rsidRDefault="006234CB" w:rsidP="004F7780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t>‘spam’ + ‘</w:t>
      </w:r>
      <w:proofErr w:type="spellStart"/>
      <w:r>
        <w:t>spamspam</w:t>
      </w:r>
      <w:proofErr w:type="spellEnd"/>
      <w:r>
        <w:t>’ gives the value ‘</w:t>
      </w:r>
      <w:proofErr w:type="spellStart"/>
      <w:r>
        <w:t>spamspamspam</w:t>
      </w:r>
      <w:proofErr w:type="spellEnd"/>
      <w:r>
        <w:t>’</w:t>
      </w:r>
    </w:p>
    <w:p w14:paraId="6402EFB5" w14:textId="43B15982" w:rsidR="006234CB" w:rsidRDefault="006234CB" w:rsidP="006234CB">
      <w:pPr>
        <w:pStyle w:val="NormalWeb"/>
        <w:spacing w:before="0" w:beforeAutospacing="0" w:after="160" w:afterAutospacing="0"/>
        <w:ind w:left="720"/>
      </w:pPr>
      <w:r>
        <w:t>‘spam’ * 3 gives the value ‘</w:t>
      </w:r>
      <w:proofErr w:type="spellStart"/>
      <w:r>
        <w:t>spamspamspam</w:t>
      </w:r>
      <w:proofErr w:type="spellEnd"/>
      <w:r>
        <w:t>’</w:t>
      </w:r>
    </w:p>
    <w:p w14:paraId="05C3AA85" w14:textId="5B94CC19" w:rsidR="006234CB" w:rsidRDefault="006234CB" w:rsidP="006234CB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t xml:space="preserve">You can assign a string as a variable name. </w:t>
      </w:r>
      <w:proofErr w:type="gramStart"/>
      <w:r>
        <w:t>so</w:t>
      </w:r>
      <w:proofErr w:type="gramEnd"/>
      <w:r>
        <w:t xml:space="preserve"> we can use egg as a variable name. but int values cannot be used as a variable name. </w:t>
      </w:r>
    </w:p>
    <w:p w14:paraId="7666D390" w14:textId="6632E4C5" w:rsidR="006234CB" w:rsidRDefault="006234CB" w:rsidP="006234CB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t xml:space="preserve">To convert a value to an integer, we use </w:t>
      </w:r>
      <w:proofErr w:type="gramStart"/>
      <w:r>
        <w:t>int(</w:t>
      </w:r>
      <w:proofErr w:type="gramEnd"/>
      <w:r>
        <w:t>)</w:t>
      </w:r>
    </w:p>
    <w:p w14:paraId="055F212D" w14:textId="2D886FB9" w:rsidR="006234CB" w:rsidRDefault="006234CB" w:rsidP="006234CB">
      <w:pPr>
        <w:pStyle w:val="NormalWeb"/>
        <w:spacing w:before="0" w:beforeAutospacing="0" w:after="160" w:afterAutospacing="0"/>
        <w:ind w:left="720"/>
      </w:pPr>
      <w:r>
        <w:t xml:space="preserve">To convert a value to a floating-point number, we use </w:t>
      </w:r>
      <w:proofErr w:type="gramStart"/>
      <w:r>
        <w:t>float(</w:t>
      </w:r>
      <w:proofErr w:type="gramEnd"/>
      <w:r>
        <w:t>)</w:t>
      </w:r>
    </w:p>
    <w:p w14:paraId="2E3A9E6A" w14:textId="67FDB755" w:rsidR="006234CB" w:rsidRDefault="006234CB" w:rsidP="006234CB">
      <w:pPr>
        <w:pStyle w:val="NormalWeb"/>
        <w:spacing w:before="0" w:beforeAutospacing="0" w:after="160" w:afterAutospacing="0"/>
        <w:ind w:left="720"/>
      </w:pPr>
      <w:r>
        <w:t xml:space="preserve">To convert a value to a string, we use </w:t>
      </w:r>
      <w:proofErr w:type="gramStart"/>
      <w:r>
        <w:t>str(</w:t>
      </w:r>
      <w:proofErr w:type="gramEnd"/>
      <w:r>
        <w:t>)</w:t>
      </w:r>
    </w:p>
    <w:p w14:paraId="0B6F2833" w14:textId="3AE9F86C" w:rsidR="006234CB" w:rsidRDefault="006234CB" w:rsidP="006234CB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t xml:space="preserve">‘I have eaten’ + 99 + ‘burritos’ </w:t>
      </w:r>
    </w:p>
    <w:p w14:paraId="3CEC1FE0" w14:textId="1F675C23" w:rsidR="006234CB" w:rsidRDefault="006234CB" w:rsidP="006234CB">
      <w:pPr>
        <w:pStyle w:val="NormalWeb"/>
        <w:spacing w:before="0" w:beforeAutospacing="0" w:after="160" w:afterAutospacing="0"/>
        <w:ind w:left="720"/>
      </w:pPr>
      <w:r>
        <w:t xml:space="preserve">This expression results in an error because it is not possible to merge an int data type and a string datatype. To run this expression, we have to use </w:t>
      </w:r>
    </w:p>
    <w:p w14:paraId="3AA01589" w14:textId="4ADF667F" w:rsidR="006234CB" w:rsidRDefault="006234CB" w:rsidP="006234CB">
      <w:pPr>
        <w:pStyle w:val="NormalWeb"/>
        <w:spacing w:before="0" w:beforeAutospacing="0" w:after="160" w:afterAutospacing="0"/>
        <w:ind w:left="720"/>
      </w:pPr>
      <w:r>
        <w:t xml:space="preserve">‘I have eaten’ + </w:t>
      </w:r>
      <w:r>
        <w:t>‘</w:t>
      </w:r>
      <w:r>
        <w:t>99</w:t>
      </w:r>
      <w:r>
        <w:t>’</w:t>
      </w:r>
      <w:r>
        <w:t xml:space="preserve"> + ‘burritos’ </w:t>
      </w:r>
    </w:p>
    <w:p w14:paraId="5B467FC2" w14:textId="77777777" w:rsidR="006234CB" w:rsidRDefault="006234CB" w:rsidP="006234CB">
      <w:pPr>
        <w:pStyle w:val="NormalWeb"/>
        <w:spacing w:before="0" w:beforeAutospacing="0" w:after="160" w:afterAutospacing="0"/>
        <w:ind w:left="720"/>
      </w:pPr>
    </w:p>
    <w:p w14:paraId="5683C4BC" w14:textId="77777777" w:rsidR="004F7780" w:rsidRPr="004F7780" w:rsidRDefault="004F7780" w:rsidP="004F7780">
      <w:pPr>
        <w:pStyle w:val="NormalWeb"/>
        <w:spacing w:before="0" w:beforeAutospacing="0" w:after="160" w:afterAutospacing="0"/>
        <w:ind w:left="720"/>
      </w:pPr>
    </w:p>
    <w:p w14:paraId="181F5736" w14:textId="77777777" w:rsidR="004F7780" w:rsidRDefault="004F7780" w:rsidP="004F7780">
      <w:pPr>
        <w:jc w:val="center"/>
      </w:pPr>
    </w:p>
    <w:p w14:paraId="05617036" w14:textId="77777777" w:rsidR="004F7780" w:rsidRPr="004F7780" w:rsidRDefault="004F7780" w:rsidP="004F7780">
      <w:pPr>
        <w:rPr>
          <w:rFonts w:ascii="Times New Roman" w:hAnsi="Times New Roman" w:cs="Times New Roman"/>
          <w:sz w:val="24"/>
          <w:szCs w:val="24"/>
        </w:rPr>
      </w:pPr>
    </w:p>
    <w:sectPr w:rsidR="004F7780" w:rsidRPr="004F77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C21FD8"/>
    <w:multiLevelType w:val="hybridMultilevel"/>
    <w:tmpl w:val="839A16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0tDAwNTQ1MzQ2MDRV0lEKTi0uzszPAykwqgUA9DkBzywAAAA="/>
  </w:docVars>
  <w:rsids>
    <w:rsidRoot w:val="004F7780"/>
    <w:rsid w:val="004609B0"/>
    <w:rsid w:val="004F7780"/>
    <w:rsid w:val="006234CB"/>
    <w:rsid w:val="006755AD"/>
    <w:rsid w:val="00853DEF"/>
    <w:rsid w:val="0088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F8079"/>
  <w15:chartTrackingRefBased/>
  <w15:docId w15:val="{5551A5B4-7CF7-4D6C-ACD6-D6C9D26A8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78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F7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7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303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Chandar Subramanian Sathiyamoorthi</dc:creator>
  <cp:keywords/>
  <dc:description/>
  <cp:lastModifiedBy>Arun Chandar Subramanian Sathiyamoorthi</cp:lastModifiedBy>
  <cp:revision>5</cp:revision>
  <dcterms:created xsi:type="dcterms:W3CDTF">2021-03-12T04:47:00Z</dcterms:created>
  <dcterms:modified xsi:type="dcterms:W3CDTF">2021-03-12T16:51:00Z</dcterms:modified>
</cp:coreProperties>
</file>